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450AE" w14:textId="7A2E92C6" w:rsidR="008214B1" w:rsidRDefault="008214B1" w:rsidP="00FC720C">
      <w:pPr>
        <w:rPr>
          <w:rFonts w:eastAsia="Calibri"/>
        </w:rPr>
      </w:pPr>
    </w:p>
    <w:p w14:paraId="13F71E4D" w14:textId="77777777" w:rsidR="007E0EA9" w:rsidRPr="007E0EA9" w:rsidRDefault="007E0EA9" w:rsidP="007E0EA9">
      <w:pPr>
        <w:rPr>
          <w:rFonts w:eastAsia="Calibri"/>
        </w:rPr>
      </w:pPr>
    </w:p>
    <w:p w14:paraId="1D2ACCE7" w14:textId="77777777" w:rsidR="007E0EA9" w:rsidRDefault="007E0EA9" w:rsidP="007E0EA9">
      <w:pPr>
        <w:spacing w:after="160"/>
        <w:jc w:val="center"/>
        <w:rPr>
          <w:rFonts w:eastAsia="Calibri"/>
          <w:b/>
          <w:bCs/>
          <w:sz w:val="28"/>
          <w:szCs w:val="28"/>
        </w:rPr>
      </w:pPr>
    </w:p>
    <w:p w14:paraId="7263414A" w14:textId="128F43DA" w:rsidR="007E0EA9" w:rsidRDefault="007E0EA9" w:rsidP="007E0EA9">
      <w:pPr>
        <w:spacing w:after="160"/>
        <w:jc w:val="center"/>
        <w:rPr>
          <w:rFonts w:eastAsia="Calibri"/>
          <w:b/>
          <w:bCs/>
          <w:sz w:val="28"/>
          <w:szCs w:val="28"/>
        </w:rPr>
      </w:pPr>
      <w:r>
        <w:rPr>
          <w:rFonts w:eastAsia="Calibri"/>
          <w:b/>
          <w:bCs/>
          <w:sz w:val="28"/>
          <w:szCs w:val="28"/>
        </w:rPr>
        <w:t>RASPORED ODVOZA GLOMAZNOG OTPADA U 202</w:t>
      </w:r>
      <w:r>
        <w:rPr>
          <w:rFonts w:eastAsia="Calibri"/>
          <w:b/>
          <w:bCs/>
          <w:sz w:val="28"/>
          <w:szCs w:val="28"/>
        </w:rPr>
        <w:t>6</w:t>
      </w:r>
      <w:r>
        <w:rPr>
          <w:rFonts w:eastAsia="Calibri"/>
          <w:b/>
          <w:bCs/>
          <w:sz w:val="28"/>
          <w:szCs w:val="28"/>
        </w:rPr>
        <w:t>. GODINI</w:t>
      </w:r>
    </w:p>
    <w:p w14:paraId="0E93A885" w14:textId="77777777" w:rsidR="007E0EA9" w:rsidRPr="007E0EA9" w:rsidRDefault="007E0EA9" w:rsidP="007E0EA9">
      <w:pPr>
        <w:rPr>
          <w:rFonts w:eastAsia="Calibri"/>
        </w:rPr>
      </w:pPr>
    </w:p>
    <w:p w14:paraId="19A670A5" w14:textId="77777777" w:rsidR="007E0EA9" w:rsidRDefault="007E0EA9" w:rsidP="007E0EA9">
      <w:pPr>
        <w:rPr>
          <w:rFonts w:eastAsia="Calibri"/>
        </w:rPr>
      </w:pPr>
    </w:p>
    <w:tbl>
      <w:tblPr>
        <w:tblStyle w:val="Obinatablica21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851"/>
        <w:gridCol w:w="2505"/>
      </w:tblGrid>
      <w:tr w:rsidR="007E0EA9" w:rsidRPr="007E0EA9" w14:paraId="195FFCCE" w14:textId="77777777" w:rsidTr="007E0E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single" w:sz="4" w:space="0" w:color="7F7F7F"/>
              <w:left w:val="nil"/>
              <w:right w:val="nil"/>
            </w:tcBorders>
            <w:hideMark/>
          </w:tcPr>
          <w:p w14:paraId="55EED9B4" w14:textId="77777777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1</w:t>
            </w:r>
          </w:p>
        </w:tc>
        <w:tc>
          <w:tcPr>
            <w:tcW w:w="2835" w:type="dxa"/>
            <w:tcBorders>
              <w:top w:val="single" w:sz="4" w:space="0" w:color="7F7F7F"/>
              <w:left w:val="nil"/>
              <w:right w:val="nil"/>
            </w:tcBorders>
            <w:vAlign w:val="center"/>
            <w:hideMark/>
          </w:tcPr>
          <w:p w14:paraId="4722B3FE" w14:textId="77777777" w:rsidR="007E0EA9" w:rsidRPr="007E0EA9" w:rsidRDefault="007E0EA9" w:rsidP="007E0EA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sz w:val="20"/>
                <w:szCs w:val="20"/>
                <w:lang w:eastAsia="en-US"/>
              </w:rPr>
              <w:t>5.3., 2.4., 30.4., 28.5., 17.9., 15.10.</w:t>
            </w:r>
          </w:p>
        </w:tc>
      </w:tr>
      <w:tr w:rsidR="007E0EA9" w:rsidRPr="007E0EA9" w14:paraId="62D378C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12722309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FB6CC96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1.3., 8.4., 6.5., 3.6., 23.9., 21.10.</w:t>
            </w:r>
          </w:p>
        </w:tc>
      </w:tr>
      <w:tr w:rsidR="007E0EA9" w:rsidRPr="007E0EA9" w14:paraId="7ACF3C2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CE0FEF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463E42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12.3., 9.4., 7.5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6.6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24.9., 22.10.</w:t>
            </w:r>
          </w:p>
        </w:tc>
      </w:tr>
      <w:tr w:rsidR="007E0EA9" w:rsidRPr="007E0EA9" w14:paraId="0A0FE21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7B4447C9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4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0582E821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5.3., 22.4., 20.5., 17.6., 9.9., 7.10.</w:t>
            </w:r>
          </w:p>
        </w:tc>
      </w:tr>
      <w:tr w:rsidR="007E0EA9" w:rsidRPr="007E0EA9" w14:paraId="51C7381A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60D39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0FAEE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6.3., 3.4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2.5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29.5., 18.9., 16.10.</w:t>
            </w:r>
          </w:p>
        </w:tc>
      </w:tr>
      <w:tr w:rsidR="007E0EA9" w:rsidRPr="007E0EA9" w14:paraId="36D2D1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62C02DC3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6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01A87666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0.3., 17.4., 15.5., 12.6., 4.9., 2.10.</w:t>
            </w:r>
          </w:p>
        </w:tc>
      </w:tr>
      <w:tr w:rsidR="007E0EA9" w:rsidRPr="007E0EA9" w14:paraId="107753B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B7B4DB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A21E76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9.3., 16.4., 14.5., 11.6., 3.9., 1.10.</w:t>
            </w:r>
          </w:p>
        </w:tc>
      </w:tr>
      <w:tr w:rsidR="007E0EA9" w:rsidRPr="007E0EA9" w14:paraId="0EDE042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4CD415F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8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7F5C3158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9.3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4.4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4.5., 1.6., 21.9., 19.10.</w:t>
            </w:r>
          </w:p>
        </w:tc>
      </w:tr>
      <w:tr w:rsidR="007E0EA9" w:rsidRPr="007E0EA9" w14:paraId="7C4AB077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51A6A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obovic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Klokočevec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Samoborski, Lug Samoborski, Samoborski Otok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24841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4.3., 21.4., 19.5., 16.6., 8.9., 6.10.</w:t>
            </w:r>
          </w:p>
        </w:tc>
      </w:tr>
      <w:tr w:rsidR="007E0EA9" w:rsidRPr="007E0EA9" w14:paraId="5238B00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5860B0AD" w14:textId="77777777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aslovj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ukovj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vrško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Cerje Samoborsko, Klake, Kotari, Manja Vas, Rude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rekrižj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lešivičko</w:t>
            </w:r>
            <w:proofErr w:type="spellEnd"/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1066C8F9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7.3., 24.4., 22.5., 19.6., 11.9., 9.10.</w:t>
            </w:r>
          </w:p>
        </w:tc>
      </w:tr>
      <w:tr w:rsidR="007E0EA9" w:rsidRPr="007E0EA9" w14:paraId="56FD8A6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C6DA62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egan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4BE83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3.3., 10.4., 8.5., 5.6., 25.9., 23.10.</w:t>
            </w:r>
          </w:p>
        </w:tc>
      </w:tr>
      <w:tr w:rsidR="007E0EA9" w:rsidRPr="007E0EA9" w14:paraId="77AE4B1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57B41B1D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eganic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Grdanjci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Molvic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vrh</w:t>
            </w:r>
            <w:proofErr w:type="spellEnd"/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381051F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7.3., 14.4., 12.5., 9.6., 1.9., 29.9.</w:t>
            </w:r>
          </w:p>
        </w:tc>
      </w:tr>
      <w:tr w:rsidR="007E0EA9" w:rsidRPr="007E0EA9" w14:paraId="3BA0FE78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832FC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Celin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Samoborske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Gradn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Medsav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vrščak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Vrbovec Samoborski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CCECB0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6.3., 13.4., 11.5., 8.6., 31.8., 28.9.</w:t>
            </w:r>
          </w:p>
        </w:tc>
      </w:tr>
      <w:tr w:rsidR="007E0EA9" w:rsidRPr="007E0EA9" w14:paraId="25EED80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2A4F15F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olec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okićki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režnik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okićki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Falašćak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Galgovo,Konšćic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Podgrađe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okićko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, Sveti Martin pod Okićem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70A6C70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8.3., 15.4., 13.5., 10.6., 2.9., 30.9.</w:t>
            </w:r>
          </w:p>
        </w:tc>
      </w:tr>
      <w:tr w:rsidR="007E0EA9" w:rsidRPr="007E0EA9" w14:paraId="5006CA98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E19DF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omaslovec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Farkaševec Samoborski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Hrastin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Samoborsk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5F362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.3., 30.3., 27.4., 25.5., 14.9., 12.10.</w:t>
            </w:r>
          </w:p>
        </w:tc>
      </w:tr>
      <w:tr w:rsidR="007E0EA9" w:rsidRPr="007E0EA9" w14:paraId="510A25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2F971AD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Draganje Selo, Kostanjevec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odvrški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, Slani Dol, Vratnik Samoborski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52EC5F20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6.3., 23.4., 21.5., 18.6., 10.9., 8.10.</w:t>
            </w:r>
          </w:p>
        </w:tc>
      </w:tr>
      <w:tr w:rsidR="007E0EA9" w:rsidRPr="007E0EA9" w14:paraId="5C3BA73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0532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Dubrava Samoborska, Mala Jazbina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Otruševec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Velika Jazbina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Vrhovčak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6386EA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3.3., 31.3., 28.4., 26.5., 15.9., 13.10.</w:t>
            </w:r>
          </w:p>
        </w:tc>
      </w:tr>
      <w:tr w:rsidR="007E0EA9" w:rsidRPr="007E0EA9" w14:paraId="52D7E6D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778B75A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Kladj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Mala Rakovica, Velika Rakovica, </w:t>
            </w:r>
            <w:proofErr w:type="spellStart"/>
            <w:r w:rsidRPr="007E0EA9">
              <w:rPr>
                <w:rFonts w:cs="Arial"/>
                <w:b w:val="0"/>
                <w:sz w:val="20"/>
                <w:szCs w:val="20"/>
                <w:lang w:eastAsia="en-US"/>
              </w:rPr>
              <w:t>Slavagora</w:t>
            </w:r>
            <w:proofErr w:type="spellEnd"/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C2E2F43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4.3., 1.4., 29.4., 27.5., 16.9., 14.10.</w:t>
            </w:r>
          </w:p>
        </w:tc>
      </w:tr>
      <w:tr w:rsidR="007E0EA9" w:rsidRPr="007E0EA9" w14:paraId="416EB34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BFCD93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Petkov Breg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avučnjak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, Rakov Potok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E69D4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0.3., 7.4., 5.5., 2.6., 22.9., 20.10.</w:t>
            </w:r>
          </w:p>
        </w:tc>
      </w:tr>
      <w:tr w:rsidR="007E0EA9" w:rsidRPr="007E0EA9" w14:paraId="7EF9EA1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4EE136D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Ulica Gradišće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ragonoš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Gregurić Breg, Mali Lipovec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lapnica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merovišće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Šipački</w:t>
            </w:r>
            <w:proofErr w:type="spellEnd"/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Breg, Veliki Lipovec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10098FD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3.3., 20.4., 18.5., 15.6., 7.9., 5.10.</w:t>
            </w:r>
          </w:p>
        </w:tc>
      </w:tr>
      <w:tr w:rsidR="007E0EA9" w:rsidRPr="007E0EA9" w14:paraId="024E5895" w14:textId="77777777" w:rsidTr="007E0E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2"/>
            <w:tcBorders>
              <w:top w:val="single" w:sz="4" w:space="0" w:color="7F7F7F"/>
              <w:left w:val="nil"/>
              <w:bottom w:val="nil"/>
              <w:right w:val="nil"/>
            </w:tcBorders>
            <w:hideMark/>
          </w:tcPr>
          <w:p w14:paraId="74A684C6" w14:textId="77777777" w:rsidR="007E0EA9" w:rsidRDefault="007E0EA9" w:rsidP="007E0EA9">
            <w:pPr>
              <w:rPr>
                <w:rFonts w:cs="Arial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  <w:p w14:paraId="549564F1" w14:textId="1A16B83C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color w:val="000000"/>
                <w:sz w:val="20"/>
                <w:szCs w:val="20"/>
                <w:lang w:eastAsia="en-US"/>
              </w:rPr>
              <w:t>Napomena:</w:t>
            </w: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U slučaju zaprimanja većeg broja zahtjeva, postoji mogućnost izmjene u rasporedu, o čemu ćete biti pravovremeno obaviješteni</w:t>
            </w:r>
          </w:p>
        </w:tc>
      </w:tr>
    </w:tbl>
    <w:p w14:paraId="1EE1AE43" w14:textId="52E70FD7" w:rsidR="007E0EA9" w:rsidRPr="007E0EA9" w:rsidRDefault="007E0EA9" w:rsidP="007E0EA9">
      <w:pPr>
        <w:tabs>
          <w:tab w:val="left" w:pos="1608"/>
        </w:tabs>
        <w:rPr>
          <w:rFonts w:eastAsia="Calibri" w:cs="Arial"/>
          <w:sz w:val="20"/>
        </w:rPr>
      </w:pPr>
      <w:r w:rsidRPr="007E0EA9">
        <w:rPr>
          <w:rFonts w:eastAsia="Calibri" w:cs="Arial"/>
          <w:sz w:val="20"/>
        </w:rPr>
        <w:tab/>
      </w:r>
    </w:p>
    <w:sectPr w:rsidR="007E0EA9" w:rsidRPr="007E0EA9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9BB6E" w14:textId="77777777" w:rsidR="0074478F" w:rsidRDefault="0074478F">
      <w:r>
        <w:separator/>
      </w:r>
    </w:p>
    <w:p w14:paraId="39A830A5" w14:textId="77777777" w:rsidR="0074478F" w:rsidRDefault="0074478F"/>
  </w:endnote>
  <w:endnote w:type="continuationSeparator" w:id="0">
    <w:p w14:paraId="4BB3A63E" w14:textId="77777777" w:rsidR="0074478F" w:rsidRDefault="0074478F">
      <w:r>
        <w:continuationSeparator/>
      </w:r>
    </w:p>
    <w:p w14:paraId="45FD750F" w14:textId="77777777" w:rsidR="0074478F" w:rsidRDefault="00744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A3E62" w14:textId="77777777" w:rsidR="0074478F" w:rsidRDefault="0074478F">
      <w:r>
        <w:separator/>
      </w:r>
    </w:p>
    <w:p w14:paraId="61F8380D" w14:textId="77777777" w:rsidR="0074478F" w:rsidRDefault="0074478F"/>
  </w:footnote>
  <w:footnote w:type="continuationSeparator" w:id="0">
    <w:p w14:paraId="18652A36" w14:textId="77777777" w:rsidR="0074478F" w:rsidRDefault="0074478F">
      <w:r>
        <w:continuationSeparator/>
      </w:r>
    </w:p>
    <w:p w14:paraId="7C110898" w14:textId="77777777" w:rsidR="0074478F" w:rsidRDefault="00744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4478F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0EA9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873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11">
    <w:name w:val="Obična tablica 211"/>
    <w:basedOn w:val="Obinatablica"/>
    <w:uiPriority w:val="42"/>
    <w:rsid w:val="007E0EA9"/>
    <w:rPr>
      <w:rFonts w:ascii="Calibri" w:eastAsia="Calibri" w:hAnsi="Calibri"/>
      <w:kern w:val="2"/>
      <w:sz w:val="22"/>
      <w:szCs w:val="22"/>
      <w:lang w:val="hr-HR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5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Viktorija Vrančić</cp:lastModifiedBy>
  <cp:revision>2</cp:revision>
  <cp:lastPrinted>2024-12-31T07:34:00Z</cp:lastPrinted>
  <dcterms:created xsi:type="dcterms:W3CDTF">2026-01-12T11:45:00Z</dcterms:created>
  <dcterms:modified xsi:type="dcterms:W3CDTF">2026-01-12T11:45:00Z</dcterms:modified>
</cp:coreProperties>
</file>